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ь-Чиба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74990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27551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84222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74765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53606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70338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89367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89367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01899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480541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30061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80059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10817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46691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94032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65432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642032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27551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594032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601899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05585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534833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475289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479935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479009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470229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463275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623094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535082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551339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45722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430494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560691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544256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ужинга Кармель-Чибангу</dc:creator>
  <dc:language>ru-RU</dc:language>
  <cp:keywords/>
  <dcterms:created xsi:type="dcterms:W3CDTF">2023-03-21T22:18:20Z</dcterms:created>
  <dcterms:modified xsi:type="dcterms:W3CDTF">2023-03-21T22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